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DE2C7" w14:textId="0134616A" w:rsidR="005454CF" w:rsidRPr="008F0187" w:rsidRDefault="00000000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406A95CC" w:rsidR="005454CF" w:rsidRPr="008F0187" w:rsidRDefault="00A030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A0300D">
              <w:rPr>
                <w:rFonts w:ascii="Tahoma" w:hAnsi="Tahoma" w:cs="Tahoma"/>
                <w:sz w:val="20"/>
                <w:szCs w:val="20"/>
              </w:rPr>
              <w:t>box-shadow: 0px 10px 15px rgba(0, 0, 0,0.1)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16"/>
            </w:tblGrid>
            <w:tr w:rsidR="00A0300D" w:rsidRPr="00A0300D" w14:paraId="0AF5D0B4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4C1CB3" w14:textId="3A2E1C78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A030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พิ่มเงาใหญ่ให้กัองค์ประกอบ</w:t>
                  </w:r>
                </w:p>
              </w:tc>
            </w:tr>
          </w:tbl>
          <w:p w14:paraId="13543C6B" w14:textId="77777777" w:rsidR="00A0300D" w:rsidRPr="00A0300D" w:rsidRDefault="00A0300D" w:rsidP="00A030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A0300D" w:rsidRPr="00A0300D" w14:paraId="5DE3C1D5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19EA319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F7C00D7" w14:textId="3234D0D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05"/>
            </w:tblGrid>
            <w:tr w:rsidR="00A0300D" w:rsidRPr="00A0300D" w14:paraId="516AC7C1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CE89362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A0300D">
                    <w:rPr>
                      <w:rFonts w:ascii="Tahoma" w:hAnsi="Tahoma" w:cs="Tahoma"/>
                      <w:sz w:val="20"/>
                      <w:szCs w:val="20"/>
                    </w:rPr>
                    <w:t>position: fixed;</w:t>
                  </w:r>
                </w:p>
              </w:tc>
            </w:tr>
          </w:tbl>
          <w:p w14:paraId="087E16F3" w14:textId="77777777" w:rsidR="00A0300D" w:rsidRPr="00A0300D" w:rsidRDefault="00A0300D" w:rsidP="00A030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A0300D" w:rsidRPr="00A0300D" w14:paraId="736117B4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84327F7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9545F47" w14:textId="3E98CA5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A0300D" w:rsidRPr="00A0300D" w14:paraId="1A4499E0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B30CD65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A030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ทำให้องค์ประกอบอยู่ในตำแหน่งคงที่</w:t>
                  </w:r>
                </w:p>
              </w:tc>
            </w:tr>
          </w:tbl>
          <w:p w14:paraId="54CFD55B" w14:textId="77777777" w:rsidR="00A0300D" w:rsidRPr="00A0300D" w:rsidRDefault="00A0300D" w:rsidP="00A030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A0300D" w:rsidRPr="00A0300D" w14:paraId="5401B999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438D9A0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4D822F2" w14:textId="6D24FA0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00"/>
            </w:tblGrid>
            <w:tr w:rsidR="00A0300D" w:rsidRPr="00A0300D" w14:paraId="7C193893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CD1130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A0300D">
                    <w:rPr>
                      <w:rFonts w:ascii="Tahoma" w:hAnsi="Tahoma" w:cs="Tahoma"/>
                      <w:sz w:val="20"/>
                      <w:szCs w:val="20"/>
                    </w:rPr>
                    <w:t>width: 100%;</w:t>
                  </w:r>
                </w:p>
              </w:tc>
            </w:tr>
          </w:tbl>
          <w:p w14:paraId="6E9C4CF2" w14:textId="77777777" w:rsidR="00A0300D" w:rsidRPr="00A0300D" w:rsidRDefault="00A0300D" w:rsidP="00A030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A0300D" w:rsidRPr="00A0300D" w14:paraId="3A5ECD9D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40CF54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2F14BA2" w14:textId="1901D17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27"/>
            </w:tblGrid>
            <w:tr w:rsidR="00A0300D" w:rsidRPr="00A0300D" w14:paraId="2CC541B3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20ECC6D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A0300D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ความกว้างเต็มหน้าจอ</w:t>
                  </w:r>
                </w:p>
              </w:tc>
            </w:tr>
          </w:tbl>
          <w:p w14:paraId="26762A2C" w14:textId="77777777" w:rsidR="00A0300D" w:rsidRPr="00A0300D" w:rsidRDefault="00A0300D" w:rsidP="00A0300D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A0300D" w:rsidRPr="00A0300D" w14:paraId="19867A6E" w14:textId="77777777" w:rsidTr="00A0300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E3CB207" w14:textId="77777777" w:rsidR="00A0300D" w:rsidRPr="00A0300D" w:rsidRDefault="00A0300D" w:rsidP="00A0300D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EF4FF5" w14:textId="06983A50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37265CFA" w:rsidR="005454CF" w:rsidRPr="008F0187" w:rsidRDefault="00A0300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004351E" w:rsidR="005454CF" w:rsidRPr="008F0187" w:rsidRDefault="00A0300D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จัดองค์ประกอบให้อยู่ชิดด้านบนสุด</w:t>
            </w:r>
          </w:p>
        </w:tc>
      </w:tr>
    </w:tbl>
    <w:p w14:paraId="152EE04D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4"/>
            </w:tblGrid>
            <w:tr w:rsidR="00C74499" w:rsidRPr="00C74499" w14:paraId="109FAE34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670E62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margin-left: auto; margin-right: auto;</w:t>
                  </w:r>
                </w:p>
              </w:tc>
            </w:tr>
          </w:tbl>
          <w:p w14:paraId="58EACA3F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1DB858C1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5DA60F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62B63DD" w14:textId="7BF14F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C74499" w:rsidRPr="00C74499" w14:paraId="28C7D69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EF2E1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องค์ประกอบให้อยู่กึ่งกลางแนวนอน</w:t>
                  </w:r>
                </w:p>
              </w:tc>
            </w:tr>
          </w:tbl>
          <w:p w14:paraId="1580151B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0B840092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DB673C3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9A2D87F" w14:textId="40B85DB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712"/>
            </w:tblGrid>
            <w:tr w:rsidR="00C74499" w:rsidRPr="00C74499" w14:paraId="57EE8E45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0F5FCC2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padding-left: 1rem; padding-right: 1rem;</w:t>
                  </w:r>
                </w:p>
              </w:tc>
            </w:tr>
          </w:tbl>
          <w:p w14:paraId="75D4C734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18EFA8BF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EEB036F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48649FD" w14:textId="66BB83C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C74499" w:rsidRPr="00C74499" w14:paraId="57C986A8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66EE1D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ด้านซ้ายและขวา</w:t>
                  </w:r>
                </w:p>
              </w:tc>
            </w:tr>
          </w:tbl>
          <w:p w14:paraId="693FB6BE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13A38A3C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527D73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24"/>
            </w:tblGrid>
            <w:tr w:rsidR="00C74499" w:rsidRPr="00C74499" w14:paraId="730E7B1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6DA62D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padding-top: 1rem; padding-bottom: 1rem;</w:t>
                  </w:r>
                </w:p>
              </w:tc>
            </w:tr>
          </w:tbl>
          <w:p w14:paraId="0D9508E9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35EB22DE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838752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F9AAC54" w14:textId="06D11D2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88"/>
            </w:tblGrid>
            <w:tr w:rsidR="00C74499" w:rsidRPr="00C74499" w14:paraId="5AF81D7D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06625B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พิ่ม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 xml:space="preserve">padding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ด้านบนและล่าง</w:t>
                  </w:r>
                </w:p>
              </w:tc>
            </w:tr>
          </w:tbl>
          <w:p w14:paraId="7B903BD8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14"/>
            </w:tblGrid>
            <w:tr w:rsidR="00C74499" w:rsidRPr="00C74499" w14:paraId="0FCD9984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42DAB8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display: flex;</w:t>
                  </w:r>
                </w:p>
              </w:tc>
            </w:tr>
          </w:tbl>
          <w:p w14:paraId="5D871A2B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63D56F06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03CCD3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570C67" w14:textId="2ED2B96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C74499" w:rsidRPr="00C74499" w14:paraId="71F26CBF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8ABFF1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 xml:space="preserve">Flexbox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สำหรับการจัดวางองค์ประกอบ</w:t>
                  </w:r>
                </w:p>
              </w:tc>
            </w:tr>
          </w:tbl>
          <w:p w14:paraId="7C42C050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3EFEC12D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7D8B0AE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891"/>
            </w:tblGrid>
            <w:tr w:rsidR="00C74499" w:rsidRPr="00C74499" w14:paraId="0B7CD380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630327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justify-content: space-between;</w:t>
                  </w:r>
                </w:p>
              </w:tc>
            </w:tr>
          </w:tbl>
          <w:p w14:paraId="4ECA914B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1F08950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34C223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35D0F9F" w14:textId="19CA8358" w:rsidR="005454CF" w:rsidRPr="008F0187" w:rsidRDefault="005454CF" w:rsidP="00C7449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C74499" w:rsidRPr="00C74499" w14:paraId="165DDB25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3621F7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วางองค์ประกอบให้มีระยะห่างเท่ากันระหว่างสองข้าง</w:t>
                  </w:r>
                </w:p>
              </w:tc>
            </w:tr>
          </w:tbl>
          <w:p w14:paraId="29ACD5DC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050591CD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6953455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42D308F" w14:textId="65200E1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14"/>
            </w:tblGrid>
            <w:tr w:rsidR="00C74499" w:rsidRPr="00C74499" w14:paraId="0181D805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6248151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align-items: center;</w:t>
                  </w:r>
                </w:p>
              </w:tc>
            </w:tr>
          </w:tbl>
          <w:p w14:paraId="6D48F841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0356447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68B78C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1F3E9CD" w14:textId="4F2DC83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C74499" w:rsidRPr="00C74499" w14:paraId="522B4458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ABB655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องค์ประกอบให้อยู่กึ่งกลางในแนวตั้ง</w:t>
                  </w:r>
                </w:p>
              </w:tc>
            </w:tr>
          </w:tbl>
          <w:p w14:paraId="60E9D555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694B4911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5AA1744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24"/>
            </w:tblGrid>
            <w:tr w:rsidR="00C74499" w:rsidRPr="00C74499" w14:paraId="2C9BE328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825FA4" w14:textId="77777777" w:rsidR="00C74499" w:rsidRPr="00C74499" w:rsidRDefault="00C74499" w:rsidP="00C74499">
                  <w:pPr>
                    <w:pStyle w:val="Compact"/>
                    <w:tabs>
                      <w:tab w:val="left" w:pos="1236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margin-right: 2rem; (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ระยะห่างระหว่างลูกของ </w:t>
                  </w: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Flexbox)</w:t>
                  </w:r>
                </w:p>
              </w:tc>
            </w:tr>
          </w:tbl>
          <w:p w14:paraId="7366416E" w14:textId="77777777" w:rsidR="00C74499" w:rsidRPr="00C74499" w:rsidRDefault="00C74499" w:rsidP="00C74499">
            <w:pPr>
              <w:pStyle w:val="Compact"/>
              <w:tabs>
                <w:tab w:val="left" w:pos="1236"/>
              </w:tabs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6D7A11CC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E9193D" w14:textId="77777777" w:rsidR="00C74499" w:rsidRPr="00C74499" w:rsidRDefault="00C74499" w:rsidP="00C74499">
                  <w:pPr>
                    <w:pStyle w:val="Compact"/>
                    <w:tabs>
                      <w:tab w:val="left" w:pos="1236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9BE40D0" w14:textId="280B9CD7" w:rsidR="005454CF" w:rsidRPr="008F0187" w:rsidRDefault="005454CF" w:rsidP="00C74499">
            <w:pPr>
              <w:pStyle w:val="Compact"/>
              <w:tabs>
                <w:tab w:val="left" w:pos="1236"/>
              </w:tabs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2C927F5" w14:textId="570203D5" w:rsidR="005454CF" w:rsidRPr="00C74499" w:rsidRDefault="00C74499" w:rsidP="00C74499">
            <w:r>
              <w:rPr>
                <w:cs/>
              </w:rPr>
              <w:t xml:space="preserve">เพิ่มระยะห่างแนวนอนระหว่างลูกของ </w:t>
            </w:r>
            <w:r>
              <w:t>Flexbox</w:t>
            </w:r>
          </w:p>
        </w:tc>
      </w:tr>
    </w:tbl>
    <w:p w14:paraId="4ED986B7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71"/>
            </w:tblGrid>
            <w:tr w:rsidR="00C74499" w:rsidRPr="00C74499" w14:paraId="38C4B80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99A10F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</w:rPr>
                    <w:t>font-size: 1.5rem;</w:t>
                  </w:r>
                </w:p>
              </w:tc>
            </w:tr>
          </w:tbl>
          <w:p w14:paraId="6DD4A474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0C5F43A7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B5F40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2A6F58B" w14:textId="0B81508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32"/>
            </w:tblGrid>
            <w:tr w:rsidR="00C74499" w:rsidRPr="00C74499" w14:paraId="6258F54D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581637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C74499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ตัวอักษรใหญ่</w:t>
                  </w:r>
                </w:p>
              </w:tc>
            </w:tr>
          </w:tbl>
          <w:p w14:paraId="09C76318" w14:textId="77777777" w:rsidR="00C74499" w:rsidRPr="00C74499" w:rsidRDefault="00C74499" w:rsidP="00C74499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74499" w:rsidRPr="00C74499" w14:paraId="17ACC0B4" w14:textId="77777777" w:rsidTr="00C7449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313436" w14:textId="77777777" w:rsidR="00C74499" w:rsidRPr="00C74499" w:rsidRDefault="00C74499" w:rsidP="00C74499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26C955" w14:textId="1663BE1E" w:rsidR="005454CF" w:rsidRPr="008F0187" w:rsidRDefault="005454CF" w:rsidP="00C74499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0"/>
            </w:tblGrid>
            <w:tr w:rsidR="00DC7E4E" w:rsidRPr="00DC7E4E" w14:paraId="07937BD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3EA1E26" w14:textId="77777777" w:rsidR="00DC7E4E" w:rsidRPr="00DC7E4E" w:rsidRDefault="00DC7E4E" w:rsidP="00DC7E4E">
                  <w:pPr>
                    <w:pStyle w:val="Compact"/>
                    <w:tabs>
                      <w:tab w:val="left" w:pos="948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font-size: 1.25rem;</w:t>
                  </w:r>
                </w:p>
              </w:tc>
            </w:tr>
          </w:tbl>
          <w:p w14:paraId="40028706" w14:textId="77777777" w:rsidR="00DC7E4E" w:rsidRPr="00DC7E4E" w:rsidRDefault="00DC7E4E" w:rsidP="00DC7E4E">
            <w:pPr>
              <w:pStyle w:val="Compact"/>
              <w:tabs>
                <w:tab w:val="left" w:pos="948"/>
              </w:tabs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5460F76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02D98E" w14:textId="77777777" w:rsidR="00DC7E4E" w:rsidRPr="00DC7E4E" w:rsidRDefault="00DC7E4E" w:rsidP="00DC7E4E">
                  <w:pPr>
                    <w:pStyle w:val="Compact"/>
                    <w:tabs>
                      <w:tab w:val="left" w:pos="948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63C8EA4" w14:textId="778927C4" w:rsidR="005454CF" w:rsidRPr="008F0187" w:rsidRDefault="005454CF" w:rsidP="00DC7E4E">
            <w:pPr>
              <w:pStyle w:val="Compact"/>
              <w:tabs>
                <w:tab w:val="left" w:pos="948"/>
              </w:tabs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81"/>
            </w:tblGrid>
            <w:tr w:rsidR="00DC7E4E" w:rsidRPr="00DC7E4E" w14:paraId="565FC22F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2D4BCE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ขนาดตัวอักษรกลาง</w:t>
                  </w:r>
                </w:p>
              </w:tc>
            </w:tr>
          </w:tbl>
          <w:p w14:paraId="32A95DDE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029F0A23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682CA7E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C38FAF2" w14:textId="3043B1C4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82"/>
            </w:tblGrid>
            <w:tr w:rsidR="00DC7E4E" w:rsidRPr="00DC7E4E" w14:paraId="209695C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823CDA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font-weight: bold;</w:t>
                  </w:r>
                </w:p>
              </w:tc>
            </w:tr>
          </w:tbl>
          <w:p w14:paraId="4BFCE003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671F304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2AC26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E7A5DA6" w14:textId="1825991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99"/>
            </w:tblGrid>
            <w:tr w:rsidR="00DC7E4E" w:rsidRPr="00DC7E4E" w14:paraId="67DD261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AB5B49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ทำให้ตัวอักษรหนา</w:t>
                  </w:r>
                </w:p>
              </w:tc>
            </w:tr>
          </w:tbl>
          <w:p w14:paraId="2A0A62FF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59AFB17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B849E09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677F40" w14:textId="29C57BA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31"/>
            </w:tblGrid>
            <w:tr w:rsidR="00DC7E4E" w:rsidRPr="00DC7E4E" w14:paraId="77F26804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3D4E5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color: #4B5563;</w:t>
                  </w:r>
                </w:p>
              </w:tc>
            </w:tr>
          </w:tbl>
          <w:p w14:paraId="298D658E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197A3F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07DB50E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1A668C8" w14:textId="457825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3"/>
            </w:tblGrid>
            <w:tr w:rsidR="00DC7E4E" w:rsidRPr="00DC7E4E" w14:paraId="70DD534D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93457C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ใช้สีเทาอ่อน</w:t>
                  </w:r>
                </w:p>
              </w:tc>
            </w:tr>
          </w:tbl>
          <w:p w14:paraId="75D1A615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78278A5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6DD703D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80E83B9" w14:textId="756F2F5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534"/>
            </w:tblGrid>
            <w:tr w:rsidR="00DC7E4E" w:rsidRPr="00DC7E4E" w14:paraId="17CD505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429EF47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color: #2563EB;</w:t>
                  </w:r>
                </w:p>
              </w:tc>
            </w:tr>
          </w:tbl>
          <w:p w14:paraId="3A8FA90B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34831DF4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54CE8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7373A71" w14:textId="256A54E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2CC9C935" w14:textId="67AA6E24" w:rsidR="005454CF" w:rsidRPr="00DC7E4E" w:rsidRDefault="00DC7E4E" w:rsidP="00DC7E4E">
            <w:r>
              <w:rPr>
                <w:cs/>
              </w:rPr>
              <w:t>ใช้สีฟ้าเข้ม</w:t>
            </w:r>
          </w:p>
        </w:tc>
      </w:tr>
    </w:tbl>
    <w:p w14:paraId="221E1FB2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52"/>
            </w:tblGrid>
            <w:tr w:rsidR="00DC7E4E" w:rsidRPr="00DC7E4E" w14:paraId="649DB233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60E0D3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18"/>
                      <w:szCs w:val="20"/>
                    </w:rPr>
                    <w:t>background: linear-gradient(to right, ...);</w:t>
                  </w:r>
                </w:p>
              </w:tc>
            </w:tr>
          </w:tbl>
          <w:p w14:paraId="10CA4D89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18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0EACE7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0D2FAD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18"/>
                      <w:szCs w:val="20"/>
                    </w:rPr>
                  </w:pPr>
                </w:p>
              </w:tc>
            </w:tr>
          </w:tbl>
          <w:p w14:paraId="1AE38F92" w14:textId="145B8757" w:rsidR="005454CF" w:rsidRPr="008F0187" w:rsidRDefault="005454C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DC7E4E" w:rsidRPr="00DC7E4E" w14:paraId="64A5373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BFA83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สร้างพื้นหลังแบบไล่ระดับแนวนอน</w:t>
                  </w:r>
                </w:p>
              </w:tc>
            </w:tr>
          </w:tbl>
          <w:p w14:paraId="3143649D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55AA9F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77A0A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7078725" w14:textId="61C3172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89"/>
            </w:tblGrid>
            <w:tr w:rsidR="00DC7E4E" w:rsidRPr="00DC7E4E" w14:paraId="1BEF1E2A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264B134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start color: #3B82F6;</w:t>
                  </w:r>
                </w:p>
              </w:tc>
            </w:tr>
          </w:tbl>
          <w:p w14:paraId="3F64F7EA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3398D47E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F87B0DD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AF16C9A" w14:textId="494867F1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34"/>
            </w:tblGrid>
            <w:tr w:rsidR="00DC7E4E" w:rsidRPr="00DC7E4E" w14:paraId="72DB5579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D9A487B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จุดเริ่มต้นสีฟ้ากลาง</w:t>
                  </w:r>
                </w:p>
              </w:tc>
            </w:tr>
          </w:tbl>
          <w:p w14:paraId="636AE509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436E4E3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6E181A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AE006DE" w14:textId="67D09DF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68"/>
            </w:tblGrid>
            <w:tr w:rsidR="00DC7E4E" w:rsidRPr="00DC7E4E" w14:paraId="1314A881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02CA3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end color: #1D4ED8;</w:t>
                  </w:r>
                </w:p>
              </w:tc>
            </w:tr>
          </w:tbl>
          <w:p w14:paraId="1A910E8B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5819AECE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9E7AE6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8F41609" w14:textId="1662544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76"/>
            </w:tblGrid>
            <w:tr w:rsidR="00DC7E4E" w:rsidRPr="00DC7E4E" w14:paraId="12E59E0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2E7D51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จุดสิ้นสุดสีฟ้าเข้ม</w:t>
                  </w:r>
                </w:p>
              </w:tc>
            </w:tr>
          </w:tbl>
          <w:p w14:paraId="0DEC5CDF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7D4580F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FB397D3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6FE40D7" w14:textId="79C85B4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9"/>
            </w:tblGrid>
            <w:tr w:rsidR="00DC7E4E" w:rsidRPr="00DC7E4E" w14:paraId="550C1D7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04C2AA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color: #ffffff;</w:t>
                  </w:r>
                </w:p>
              </w:tc>
            </w:tr>
          </w:tbl>
          <w:p w14:paraId="4CD2E978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8F6F5B3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25383D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E2FDBBA" w14:textId="53126429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39"/>
            </w:tblGrid>
            <w:tr w:rsidR="00DC7E4E" w:rsidRPr="00DC7E4E" w14:paraId="42BACB41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C3CC76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กำหนดสีข้อความเป็นสีขาว</w:t>
                  </w:r>
                </w:p>
              </w:tc>
            </w:tr>
          </w:tbl>
          <w:p w14:paraId="13145ACD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15200F9D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EEC2A5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D0D560C" w14:textId="554855D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939"/>
            </w:tblGrid>
            <w:tr w:rsidR="00DC7E4E" w:rsidRPr="00DC7E4E" w14:paraId="79E74F64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237FB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padding-top: 5rem; padding-bottom: 5rem;</w:t>
                  </w:r>
                </w:p>
              </w:tc>
            </w:tr>
          </w:tbl>
          <w:p w14:paraId="39DDAD49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21B53DCF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84D8A09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CDB28E" w14:textId="2D71F7A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750" w:type="dxa"/>
          </w:tcPr>
          <w:p w14:paraId="3047C894" w14:textId="64F895EA" w:rsidR="005454CF" w:rsidRPr="00DC7E4E" w:rsidRDefault="00DC7E4E" w:rsidP="00DC7E4E">
            <w:r>
              <w:rPr>
                <w:cs/>
              </w:rPr>
              <w:t xml:space="preserve">เพิ่ม </w:t>
            </w:r>
            <w:r>
              <w:t xml:space="preserve">padding </w:t>
            </w:r>
            <w:r>
              <w:rPr>
                <w:cs/>
              </w:rPr>
              <w:t>ด้านบนและล่างอย่างมาก</w:t>
            </w:r>
          </w:p>
        </w:tc>
      </w:tr>
    </w:tbl>
    <w:p w14:paraId="4842069C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40"/>
            </w:tblGrid>
            <w:tr w:rsidR="00DC7E4E" w:rsidRPr="00DC7E4E" w14:paraId="366F83B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B1742E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display: grid;</w:t>
                  </w:r>
                </w:p>
              </w:tc>
            </w:tr>
          </w:tbl>
          <w:p w14:paraId="6F1C1855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23F469C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DE587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CF36F9B" w14:textId="4AB620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82"/>
            </w:tblGrid>
            <w:tr w:rsidR="00DC7E4E" w:rsidRPr="00DC7E4E" w14:paraId="194BE669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E1AA3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Grid Layout</w:t>
                  </w:r>
                </w:p>
              </w:tc>
            </w:tr>
          </w:tbl>
          <w:p w14:paraId="0FD3093D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20FF2EC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E161A64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20D50AC" w14:textId="4A556FF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74"/>
            </w:tblGrid>
            <w:tr w:rsidR="00DC7E4E" w:rsidRPr="00DC7E4E" w14:paraId="2A6B768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1EA73DB" w14:textId="77777777" w:rsidR="00DC7E4E" w:rsidRPr="00DC7E4E" w:rsidRDefault="00DC7E4E" w:rsidP="00DC7E4E">
                  <w:pPr>
                    <w:pStyle w:val="Compact"/>
                    <w:tabs>
                      <w:tab w:val="left" w:pos="912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grid-template-columns: repeat(1, 1fr);</w:t>
                  </w:r>
                </w:p>
              </w:tc>
            </w:tr>
          </w:tbl>
          <w:p w14:paraId="77AEA913" w14:textId="77777777" w:rsidR="00DC7E4E" w:rsidRPr="00DC7E4E" w:rsidRDefault="00DC7E4E" w:rsidP="00DC7E4E">
            <w:pPr>
              <w:pStyle w:val="Compact"/>
              <w:tabs>
                <w:tab w:val="left" w:pos="912"/>
              </w:tabs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4B32AC1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299392A" w14:textId="77777777" w:rsidR="00DC7E4E" w:rsidRPr="00DC7E4E" w:rsidRDefault="00DC7E4E" w:rsidP="00DC7E4E">
                  <w:pPr>
                    <w:pStyle w:val="Compact"/>
                    <w:tabs>
                      <w:tab w:val="left" w:pos="912"/>
                    </w:tabs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7E9F284" w14:textId="13A43EE2" w:rsidR="005454CF" w:rsidRPr="008F0187" w:rsidRDefault="005454CF" w:rsidP="00DC7E4E">
            <w:pPr>
              <w:pStyle w:val="Compact"/>
              <w:tabs>
                <w:tab w:val="left" w:pos="912"/>
              </w:tabs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70"/>
            </w:tblGrid>
            <w:tr w:rsidR="00DC7E4E" w:rsidRPr="00DC7E4E" w14:paraId="54BC8D20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8F1243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มี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 xml:space="preserve">1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คอลัมน์</w:t>
                  </w:r>
                </w:p>
              </w:tc>
            </w:tr>
          </w:tbl>
          <w:p w14:paraId="607ED6F8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7DF6B63D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D09D9D5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5096C07" w14:textId="4814C41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74"/>
            </w:tblGrid>
            <w:tr w:rsidR="00DC7E4E" w:rsidRPr="00DC7E4E" w14:paraId="7A184EF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3407013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grid-template-columns: repeat(3, 1fr);</w:t>
                  </w:r>
                </w:p>
              </w:tc>
            </w:tr>
          </w:tbl>
          <w:p w14:paraId="119A06D7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29B8A38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05271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A7FB898" w14:textId="1254DCE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DC7E4E" w:rsidRPr="00DC7E4E" w14:paraId="4DB87F6D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12D30DD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ให้มี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 xml:space="preserve">3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คอลัมน์เมื่อขนาดจอใหญ่</w:t>
                  </w:r>
                </w:p>
              </w:tc>
            </w:tr>
          </w:tbl>
          <w:p w14:paraId="39FD5D14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4035B349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E891F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D967FA" w14:textId="07B3A886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DC7E4E" w:rsidRPr="00DC7E4E" w14:paraId="22A3520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05D9ED7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gap: 2rem;</w:t>
                  </w:r>
                </w:p>
              </w:tc>
            </w:tr>
          </w:tbl>
          <w:p w14:paraId="6E8ED206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ADB03F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1C2597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C65EE2A" w14:textId="28B3D5B2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DC7E4E" w:rsidRPr="00DC7E4E" w14:paraId="7686A950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9A7697D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พิ่มช่องว่างระหว่างองค์ประกอบ</w:t>
                  </w:r>
                </w:p>
              </w:tc>
            </w:tr>
          </w:tbl>
          <w:p w14:paraId="271A5827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01B2110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8B48DD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7D6E98FF" w14:textId="5CAB0A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04"/>
            </w:tblGrid>
            <w:tr w:rsidR="00DC7E4E" w:rsidRPr="00DC7E4E" w14:paraId="5448A6D1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26A54EB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border-radius: 0.5rem;</w:t>
                  </w:r>
                </w:p>
              </w:tc>
            </w:tr>
          </w:tbl>
          <w:p w14:paraId="02348BE7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3AB9F54F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4E7C694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7C9C527" w14:textId="77215C1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729D428E" w14:textId="06073A9D" w:rsidR="005454CF" w:rsidRPr="00DC7E4E" w:rsidRDefault="00DC7E4E" w:rsidP="00DC7E4E">
            <w:r>
              <w:rPr>
                <w:cs/>
              </w:rPr>
              <w:t>ทำขอบโค้งมน</w:t>
            </w:r>
          </w:p>
        </w:tc>
      </w:tr>
    </w:tbl>
    <w:p w14:paraId="1EF91F90" w14:textId="77777777" w:rsidR="00DC7E4E" w:rsidRDefault="00DC7E4E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</w:p>
    <w:p w14:paraId="609E2819" w14:textId="4DE6813F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DC7E4E" w:rsidRPr="00DC7E4E" w14:paraId="056DC0F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4275ED4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@media (min-width: 768px) { display: flex; }</w:t>
                  </w:r>
                </w:p>
              </w:tc>
            </w:tr>
          </w:tbl>
          <w:p w14:paraId="5E905DF4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0C1DE15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71498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2B0035E6" w14:textId="587F869B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34"/>
            </w:tblGrid>
            <w:tr w:rsidR="00DC7E4E" w:rsidRPr="00DC7E4E" w14:paraId="6438691F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AA7431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ใช้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 xml:space="preserve">Flexbox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เมื่อขนาดจอกว้างขึ้น</w:t>
                  </w:r>
                </w:p>
              </w:tc>
            </w:tr>
          </w:tbl>
          <w:p w14:paraId="6325A4A0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DDC7C8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6296A3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22071CD" w14:textId="2C47C5E4" w:rsidR="005454CF" w:rsidRPr="008F0187" w:rsidRDefault="005454CF" w:rsidP="00DC7E4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38"/>
            </w:tblGrid>
            <w:tr w:rsidR="00DC7E4E" w:rsidRPr="00DC7E4E" w14:paraId="02FC4E4A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1519CE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display: none;</w:t>
                  </w:r>
                </w:p>
              </w:tc>
            </w:tr>
          </w:tbl>
          <w:p w14:paraId="24542B9A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05AC03B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1967B2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DC1B785" w14:textId="6FCC2B1C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76"/>
            </w:tblGrid>
            <w:tr w:rsidR="00DC7E4E" w:rsidRPr="00DC7E4E" w14:paraId="1A1A33DC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8FF02C5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ซ่อนองค์ประกอบ</w:t>
                  </w:r>
                </w:p>
              </w:tc>
            </w:tr>
          </w:tbl>
          <w:p w14:paraId="7A442ECC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197B925C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4C44AF0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6BAA4061" w14:textId="2F5BCCC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DC7E4E" w:rsidRPr="00DC7E4E" w14:paraId="367E857E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C2DDCDA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@media (min-width: 768px) { display: block; }</w:t>
                  </w:r>
                </w:p>
              </w:tc>
            </w:tr>
          </w:tbl>
          <w:p w14:paraId="2ED3F4A3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49C1002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45CDE18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4EB13D3" w14:textId="144C333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39646377" w14:textId="6FF36C08" w:rsidR="005454CF" w:rsidRPr="00DC7E4E" w:rsidRDefault="00DC7E4E" w:rsidP="00DC7E4E">
            <w:r>
              <w:rPr>
                <w:cs/>
              </w:rPr>
              <w:t>แสดงองค์ประกอบเมื่อจอกว้างขึ้น</w:t>
            </w:r>
          </w:p>
        </w:tc>
      </w:tr>
    </w:tbl>
    <w:p w14:paraId="09B97903" w14:textId="77777777" w:rsidR="005454CF" w:rsidRPr="008F0187" w:rsidRDefault="00000000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558"/>
            </w:tblGrid>
            <w:tr w:rsidR="00DC7E4E" w:rsidRPr="00DC7E4E" w14:paraId="0353EE70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D4AA2CB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:hover { background-color: #EFF6FF; }</w:t>
                  </w:r>
                </w:p>
              </w:tc>
            </w:tr>
          </w:tbl>
          <w:p w14:paraId="45EEE400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3C939B85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8ADBF5F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36C6B5F4" w14:textId="6919E10A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74"/>
            </w:tblGrid>
            <w:tr w:rsidR="00DC7E4E" w:rsidRPr="00DC7E4E" w14:paraId="4E4D69C8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3910A85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ลี่ยนสีพื้นหลังเมื่อ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Hover</w:t>
                  </w:r>
                </w:p>
              </w:tc>
            </w:tr>
          </w:tbl>
          <w:p w14:paraId="0ADFFE51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0F2F46A4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E2C290A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03F1A66" w14:textId="7AFA22E7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81"/>
            </w:tblGrid>
            <w:tr w:rsidR="00DC7E4E" w:rsidRPr="00DC7E4E" w14:paraId="3D2CA862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E534FE3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:hover { color: #2563EB; }</w:t>
                  </w:r>
                </w:p>
              </w:tc>
            </w:tr>
          </w:tbl>
          <w:p w14:paraId="7544872C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3CAB80A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1029F70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5BCACD23" w14:textId="14D3B9C3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3"/>
            </w:tblGrid>
            <w:tr w:rsidR="00DC7E4E" w:rsidRPr="00DC7E4E" w14:paraId="5A978A0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DF4CF0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 xml:space="preserve">เปลี่ยนสีข้อความเมื่อ </w:t>
                  </w: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Hover</w:t>
                  </w:r>
                </w:p>
              </w:tc>
            </w:tr>
          </w:tbl>
          <w:p w14:paraId="0296E52B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15721336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1E2660E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0E2CAA35" w14:textId="20DB36D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647"/>
            </w:tblGrid>
            <w:tr w:rsidR="00DC7E4E" w:rsidRPr="00DC7E4E" w14:paraId="16846577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07B3AA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  <w:r w:rsidRPr="00DC7E4E">
                    <w:rPr>
                      <w:rFonts w:ascii="Tahoma" w:hAnsi="Tahoma" w:cs="Tahoma"/>
                      <w:sz w:val="20"/>
                      <w:szCs w:val="20"/>
                    </w:rPr>
                    <w:t>transition: color 0.2s, background-color 0.2s;</w:t>
                  </w:r>
                </w:p>
              </w:tc>
            </w:tr>
          </w:tbl>
          <w:p w14:paraId="70353E80" w14:textId="77777777" w:rsidR="00DC7E4E" w:rsidRPr="00DC7E4E" w:rsidRDefault="00DC7E4E" w:rsidP="00DC7E4E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DC7E4E" w:rsidRPr="00DC7E4E" w14:paraId="63DEF623" w14:textId="77777777" w:rsidTr="00DC7E4E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5AB9E26" w14:textId="77777777" w:rsidR="00DC7E4E" w:rsidRPr="00DC7E4E" w:rsidRDefault="00DC7E4E" w:rsidP="00DC7E4E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4BE01615" w14:textId="66858B8E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  <w:tc>
          <w:tcPr>
            <w:tcW w:w="2816" w:type="dxa"/>
          </w:tcPr>
          <w:p w14:paraId="6EBC0E19" w14:textId="26D5FC13" w:rsidR="005454CF" w:rsidRPr="00DC7E4E" w:rsidRDefault="00DC7E4E" w:rsidP="00DC7E4E">
            <w:r>
              <w:rPr>
                <w:cs/>
              </w:rPr>
              <w:t>เพิ่มการเปลี่ยนแปลงสีอย่างลื่นไห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56556"/>
    <w:rsid w:val="0087202F"/>
    <w:rsid w:val="008F0187"/>
    <w:rsid w:val="00A0300D"/>
    <w:rsid w:val="00C672C1"/>
    <w:rsid w:val="00C74499"/>
    <w:rsid w:val="00D1407A"/>
    <w:rsid w:val="00D27EA2"/>
    <w:rsid w:val="00DC7E4E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7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1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4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3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5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1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7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4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79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5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455</Words>
  <Characters>2594</Characters>
  <Application>Microsoft Office Word</Application>
  <DocSecurity>0</DocSecurity>
  <Lines>21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Thanapotn Pongphanpanith</cp:lastModifiedBy>
  <cp:revision>5</cp:revision>
  <dcterms:created xsi:type="dcterms:W3CDTF">2024-12-24T06:49:00Z</dcterms:created>
  <dcterms:modified xsi:type="dcterms:W3CDTF">2024-12-28T06:47:00Z</dcterms:modified>
</cp:coreProperties>
</file>